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FA7AC80" w:rsidR="00EB3CFC" w:rsidRPr="00F8728C" w:rsidRDefault="00CF67B4" w:rsidP="00FC3EEB">
      <w:pPr>
        <w:pStyle w:val="Title"/>
        <w:tabs>
          <w:tab w:val="left" w:pos="4848"/>
        </w:tabs>
        <w:suppressAutoHyphens/>
        <w:spacing w:before="3240" w:after="0"/>
        <w:rPr>
          <w:rFonts w:asciiTheme="majorHAnsi" w:hAnsiTheme="majorHAnsi" w:cstheme="majorHAnsi"/>
          <w:b/>
          <w:color w:val="auto"/>
          <w:sz w:val="24"/>
          <w:szCs w:val="24"/>
        </w:rPr>
      </w:pPr>
      <w:r w:rsidRPr="00F8728C">
        <w:rPr>
          <w:rFonts w:asciiTheme="majorHAnsi" w:hAnsiTheme="majorHAnsi" w:cstheme="majorHAnsi"/>
          <w:b/>
          <w:i/>
          <w:color w:val="auto"/>
          <w:sz w:val="24"/>
          <w:szCs w:val="24"/>
        </w:rPr>
        <w:t>Storm and Climate Data Record (SCDR)</w:t>
      </w:r>
      <w:r w:rsidR="00F8728C" w:rsidRPr="00F8728C">
        <w:rPr>
          <w:rFonts w:asciiTheme="majorHAnsi" w:hAnsiTheme="majorHAnsi" w:cstheme="majorHAnsi"/>
          <w:b/>
          <w:i/>
          <w:color w:val="auto"/>
          <w:sz w:val="24"/>
          <w:szCs w:val="24"/>
        </w:rPr>
        <w:tab/>
      </w:r>
    </w:p>
    <w:p w14:paraId="00000002" w14:textId="77777777" w:rsidR="00EB3CFC" w:rsidRPr="006529B2" w:rsidRDefault="00CF67B4" w:rsidP="006529B2">
      <w:pPr>
        <w:pStyle w:val="Subtitle"/>
        <w:suppressAutoHyphens/>
        <w:rPr>
          <w:rFonts w:asciiTheme="majorHAnsi" w:hAnsiTheme="majorHAnsi" w:cstheme="majorHAnsi"/>
          <w:color w:val="auto"/>
          <w:sz w:val="22"/>
          <w:szCs w:val="22"/>
        </w:rPr>
      </w:pPr>
      <w:r w:rsidRPr="006529B2">
        <w:rPr>
          <w:rFonts w:asciiTheme="majorHAnsi" w:hAnsiTheme="majorHAnsi" w:cstheme="majorHAnsi"/>
          <w:color w:val="auto"/>
          <w:sz w:val="22"/>
          <w:szCs w:val="22"/>
        </w:rPr>
        <w:t>Implementation Plan</w:t>
      </w:r>
    </w:p>
    <w:p w14:paraId="629D35F6" w14:textId="77777777" w:rsidR="00FC3EEB" w:rsidRDefault="00FC3EEB" w:rsidP="006529B2">
      <w:pPr>
        <w:suppressAutoHyphens/>
        <w:rPr>
          <w:rFonts w:asciiTheme="majorHAnsi" w:hAnsiTheme="majorHAnsi" w:cstheme="majorHAnsi"/>
          <w:sz w:val="22"/>
          <w:szCs w:val="22"/>
        </w:rPr>
      </w:pPr>
    </w:p>
    <w:p w14:paraId="00000003" w14:textId="29274560" w:rsidR="00EB3CFC" w:rsidRPr="006529B2" w:rsidRDefault="00CF67B4" w:rsidP="006529B2">
      <w:pPr>
        <w:suppressAutoHyphens/>
        <w:rPr>
          <w:rFonts w:asciiTheme="majorHAnsi" w:hAnsiTheme="majorHAnsi" w:cstheme="majorHAnsi"/>
          <w:sz w:val="22"/>
          <w:szCs w:val="22"/>
        </w:rPr>
      </w:pPr>
      <w:r w:rsidRPr="006529B2">
        <w:rPr>
          <w:rFonts w:asciiTheme="majorHAnsi" w:hAnsiTheme="majorHAnsi" w:cstheme="majorHAnsi"/>
          <w:sz w:val="22"/>
          <w:szCs w:val="22"/>
        </w:rPr>
        <w:t>Date of record:</w:t>
      </w:r>
    </w:p>
    <w:p w14:paraId="00000004" w14:textId="77777777" w:rsidR="00EB3CFC" w:rsidRPr="006529B2" w:rsidRDefault="00CF67B4" w:rsidP="006529B2">
      <w:pPr>
        <w:pStyle w:val="Subtitle"/>
        <w:suppressAutoHyphens/>
        <w:rPr>
          <w:rFonts w:asciiTheme="majorHAnsi" w:hAnsiTheme="majorHAnsi" w:cstheme="majorHAnsi"/>
          <w:color w:val="auto"/>
          <w:sz w:val="22"/>
          <w:szCs w:val="22"/>
        </w:rPr>
      </w:pPr>
      <w:r w:rsidRPr="006529B2">
        <w:rPr>
          <w:rFonts w:asciiTheme="majorHAnsi" w:hAnsiTheme="majorHAnsi" w:cstheme="majorHAnsi"/>
          <w:color w:val="auto"/>
          <w:sz w:val="22"/>
          <w:szCs w:val="22"/>
        </w:rPr>
        <w:t>Jan 1, 2017 to Dec 1, 2019</w:t>
      </w:r>
    </w:p>
    <w:p w14:paraId="00000006" w14:textId="2EACADD6" w:rsidR="00EB3CFC" w:rsidRPr="006529B2" w:rsidRDefault="00EB3CFC" w:rsidP="006529B2">
      <w:pPr>
        <w:suppressAutoHyphens/>
        <w:rPr>
          <w:rFonts w:asciiTheme="majorHAnsi" w:hAnsiTheme="majorHAnsi" w:cstheme="majorHAnsi"/>
          <w:sz w:val="22"/>
          <w:szCs w:val="22"/>
        </w:rPr>
      </w:pPr>
    </w:p>
    <w:p w14:paraId="00000007" w14:textId="0F4FFD00" w:rsidR="00EB3CFC" w:rsidRPr="006529B2" w:rsidRDefault="00CF67B4" w:rsidP="006529B2">
      <w:pPr>
        <w:suppressAutoHyphens/>
        <w:rPr>
          <w:rFonts w:asciiTheme="majorHAnsi" w:hAnsiTheme="majorHAnsi" w:cstheme="majorHAnsi"/>
          <w:sz w:val="22"/>
          <w:szCs w:val="22"/>
        </w:rPr>
      </w:pPr>
      <w:r w:rsidRPr="006529B2">
        <w:rPr>
          <w:rFonts w:asciiTheme="majorHAnsi" w:hAnsiTheme="majorHAnsi" w:cstheme="majorHAnsi"/>
          <w:sz w:val="22"/>
          <w:szCs w:val="22"/>
        </w:rPr>
        <w:t xml:space="preserve">Principal Investigator: </w:t>
      </w:r>
      <w:r w:rsidR="000F4E02">
        <w:rPr>
          <w:rFonts w:asciiTheme="majorHAnsi" w:hAnsiTheme="majorHAnsi" w:cstheme="majorHAnsi"/>
          <w:sz w:val="22"/>
          <w:szCs w:val="22"/>
        </w:rPr>
        <w:t>Brandi Jones</w:t>
      </w:r>
    </w:p>
    <w:p w14:paraId="0000000B" w14:textId="4EBFC9C7" w:rsidR="00EB3CFC" w:rsidRPr="006529B2" w:rsidRDefault="00CF67B4" w:rsidP="006529B2">
      <w:pPr>
        <w:suppressAutoHyphens/>
        <w:rPr>
          <w:rFonts w:asciiTheme="majorHAnsi" w:hAnsiTheme="majorHAnsi" w:cstheme="majorHAnsi"/>
          <w:sz w:val="22"/>
          <w:szCs w:val="22"/>
        </w:rPr>
      </w:pPr>
      <w:r w:rsidRPr="006529B2">
        <w:rPr>
          <w:rFonts w:asciiTheme="majorHAnsi" w:hAnsiTheme="majorHAnsi" w:cstheme="majorHAnsi"/>
          <w:sz w:val="22"/>
          <w:szCs w:val="22"/>
        </w:rPr>
        <w:br w:type="page"/>
      </w:r>
    </w:p>
    <w:p w14:paraId="4E3F0890" w14:textId="06110808" w:rsidR="00FC3EEB" w:rsidRPr="00FC3EEB" w:rsidRDefault="00772163" w:rsidP="00FC3EEB">
      <w:pPr>
        <w:pStyle w:val="Heading2"/>
      </w:pPr>
      <w:r w:rsidRPr="00772163">
        <w:lastRenderedPageBreak/>
        <w:t>I. Introduction</w:t>
      </w:r>
    </w:p>
    <w:p w14:paraId="0000000F" w14:textId="09BABDEB" w:rsidR="00EB3CFC" w:rsidRPr="00772163" w:rsidRDefault="00CF67B4" w:rsidP="00772163">
      <w:pPr>
        <w:pStyle w:val="Heading3"/>
      </w:pPr>
      <w:bookmarkStart w:id="0" w:name="_1fob9te" w:colFirst="0" w:colLast="0"/>
      <w:bookmarkEnd w:id="0"/>
      <w:r w:rsidRPr="00772163">
        <w:t xml:space="preserve">1.1 Overview and </w:t>
      </w:r>
      <w:r w:rsidR="00FC3EEB">
        <w:t>p</w:t>
      </w:r>
      <w:r w:rsidRPr="00772163">
        <w:t>urpose</w:t>
      </w:r>
    </w:p>
    <w:p w14:paraId="00000010" w14:textId="04DF47FA" w:rsidR="00EB3CFC" w:rsidRPr="006529B2" w:rsidRDefault="008D5DF3" w:rsidP="00F8728C">
      <w:pPr>
        <w:suppressAutoHyphens/>
        <w:ind w:left="720"/>
        <w:jc w:val="both"/>
        <w:rPr>
          <w:rFonts w:asciiTheme="majorHAnsi" w:hAnsiTheme="majorHAnsi" w:cstheme="majorHAnsi"/>
          <w:sz w:val="22"/>
          <w:szCs w:val="22"/>
        </w:rPr>
      </w:pPr>
      <w:r>
        <w:rPr>
          <w:rFonts w:asciiTheme="majorHAnsi" w:hAnsiTheme="majorHAnsi" w:cstheme="majorHAnsi"/>
          <w:sz w:val="22"/>
          <w:szCs w:val="22"/>
        </w:rPr>
        <w:t>The city of Miami police department has requested a Storm and Crime Data Report (SCDR) explaining the correlation between storms and crimes during January 1, 2017 through December 1, 2019. This SCDR will help the police department predict when and where crimes may occur during a storm, and they will be able to use that data to examine the monetary costs incurred.</w:t>
      </w:r>
      <w:r w:rsidR="00FE523E">
        <w:rPr>
          <w:rFonts w:asciiTheme="majorHAnsi" w:hAnsiTheme="majorHAnsi" w:cstheme="majorHAnsi"/>
          <w:sz w:val="22"/>
          <w:szCs w:val="22"/>
        </w:rPr>
        <w:t xml:space="preserve"> The police department can use this data to better reinforce the areas that are predicted to have crimes occur to hopefully prevent the crimes and loss.</w:t>
      </w:r>
    </w:p>
    <w:p w14:paraId="00000011" w14:textId="77777777" w:rsidR="00EB3CFC" w:rsidRPr="006529B2" w:rsidRDefault="00CF67B4" w:rsidP="00772163">
      <w:pPr>
        <w:pStyle w:val="Heading3"/>
      </w:pPr>
      <w:bookmarkStart w:id="1" w:name="_3znysh7" w:colFirst="0" w:colLast="0"/>
      <w:bookmarkEnd w:id="1"/>
      <w:r w:rsidRPr="006529B2">
        <w:t>1.2 Define why you need data analysis</w:t>
      </w:r>
    </w:p>
    <w:p w14:paraId="00000012" w14:textId="63F8B79E" w:rsidR="00EB3CFC" w:rsidRDefault="00DB4745" w:rsidP="00F8728C">
      <w:pPr>
        <w:suppressAutoHyphens/>
        <w:ind w:left="720"/>
        <w:jc w:val="both"/>
        <w:rPr>
          <w:rFonts w:asciiTheme="majorHAnsi" w:hAnsiTheme="majorHAnsi" w:cstheme="majorHAnsi"/>
          <w:sz w:val="22"/>
          <w:szCs w:val="22"/>
        </w:rPr>
      </w:pPr>
      <w:r>
        <w:rPr>
          <w:rFonts w:asciiTheme="majorHAnsi" w:hAnsiTheme="majorHAnsi" w:cstheme="majorHAnsi"/>
          <w:sz w:val="22"/>
          <w:szCs w:val="22"/>
        </w:rPr>
        <w:t>Data analysis is imperative to making informed decisions. Being able to look at data and determine any trends will help answer important questions and enable smarter decision-making. In this case, data analysis is important when making predictions because historical data can be analyzed to make future assumptions. By analyzing this historical data of crimes during storms</w:t>
      </w:r>
      <w:r w:rsidR="00F07E9B">
        <w:rPr>
          <w:rFonts w:asciiTheme="majorHAnsi" w:hAnsiTheme="majorHAnsi" w:cstheme="majorHAnsi"/>
          <w:sz w:val="22"/>
          <w:szCs w:val="22"/>
        </w:rPr>
        <w:t xml:space="preserve"> and no storms</w:t>
      </w:r>
      <w:r>
        <w:rPr>
          <w:rFonts w:asciiTheme="majorHAnsi" w:hAnsiTheme="majorHAnsi" w:cstheme="majorHAnsi"/>
          <w:sz w:val="22"/>
          <w:szCs w:val="22"/>
        </w:rPr>
        <w:t>, the Miami police department can see if there is a trend during certain storm types to be able to predict certain crime types and their general location.</w:t>
      </w:r>
    </w:p>
    <w:p w14:paraId="01BAF366" w14:textId="77777777" w:rsidR="00772163" w:rsidRPr="006529B2" w:rsidRDefault="00772163" w:rsidP="00F8728C">
      <w:pPr>
        <w:suppressAutoHyphens/>
        <w:ind w:left="720"/>
        <w:jc w:val="both"/>
        <w:rPr>
          <w:rFonts w:asciiTheme="majorHAnsi" w:hAnsiTheme="majorHAnsi" w:cstheme="majorHAnsi"/>
          <w:sz w:val="22"/>
          <w:szCs w:val="22"/>
        </w:rPr>
      </w:pPr>
    </w:p>
    <w:p w14:paraId="6C9DCDFF" w14:textId="4B0F743E" w:rsidR="00FC3EEB" w:rsidRPr="00FC3EEB" w:rsidRDefault="00772163" w:rsidP="00FC3EEB">
      <w:pPr>
        <w:pStyle w:val="Heading2"/>
      </w:pPr>
      <w:bookmarkStart w:id="2" w:name="_tyjcwt" w:colFirst="0" w:colLast="0"/>
      <w:bookmarkEnd w:id="2"/>
      <w:r>
        <w:t>II.</w:t>
      </w:r>
      <w:r w:rsidR="00CF67B4" w:rsidRPr="006529B2">
        <w:t xml:space="preserve"> Data Preparations</w:t>
      </w:r>
    </w:p>
    <w:p w14:paraId="00000014" w14:textId="1CE038DA" w:rsidR="00EB3CFC" w:rsidRPr="006529B2" w:rsidRDefault="00CF67B4" w:rsidP="00772163">
      <w:pPr>
        <w:pStyle w:val="Heading3"/>
      </w:pPr>
      <w:bookmarkStart w:id="3" w:name="_3dy6vkm" w:colFirst="0" w:colLast="0"/>
      <w:bookmarkEnd w:id="3"/>
      <w:r w:rsidRPr="006529B2">
        <w:t>2.1 Nam</w:t>
      </w:r>
      <w:r w:rsidR="00FC3EEB">
        <w:t>e</w:t>
      </w:r>
      <w:r w:rsidRPr="006529B2">
        <w:t xml:space="preserve"> data sources</w:t>
      </w:r>
    </w:p>
    <w:p w14:paraId="00000015" w14:textId="32E33BFE" w:rsidR="00EB3CFC" w:rsidRPr="006529B2" w:rsidRDefault="0026139C" w:rsidP="00F8728C">
      <w:pPr>
        <w:suppressAutoHyphens/>
        <w:ind w:left="720"/>
        <w:jc w:val="both"/>
        <w:rPr>
          <w:rFonts w:asciiTheme="majorHAnsi" w:hAnsiTheme="majorHAnsi" w:cstheme="majorHAnsi"/>
          <w:sz w:val="22"/>
          <w:szCs w:val="22"/>
        </w:rPr>
      </w:pPr>
      <w:r>
        <w:rPr>
          <w:rFonts w:asciiTheme="majorHAnsi" w:hAnsiTheme="majorHAnsi" w:cstheme="majorHAnsi"/>
          <w:sz w:val="22"/>
          <w:szCs w:val="22"/>
        </w:rPr>
        <w:t xml:space="preserve">The data sources for this analysis came directly from the Miami police department. The data sources include the CSV files </w:t>
      </w:r>
      <w:r w:rsidRPr="0026139C">
        <w:rPr>
          <w:rFonts w:asciiTheme="majorHAnsi" w:hAnsiTheme="majorHAnsi" w:cstheme="majorHAnsi"/>
          <w:sz w:val="22"/>
          <w:szCs w:val="22"/>
        </w:rPr>
        <w:t>crimeStormQ.csv</w:t>
      </w:r>
      <w:r>
        <w:rPr>
          <w:rFonts w:asciiTheme="majorHAnsi" w:hAnsiTheme="majorHAnsi" w:cstheme="majorHAnsi"/>
          <w:sz w:val="22"/>
          <w:szCs w:val="22"/>
        </w:rPr>
        <w:t xml:space="preserve"> and </w:t>
      </w:r>
      <w:r w:rsidRPr="0026139C">
        <w:rPr>
          <w:rFonts w:asciiTheme="majorHAnsi" w:hAnsiTheme="majorHAnsi" w:cstheme="majorHAnsi"/>
          <w:sz w:val="22"/>
          <w:szCs w:val="22"/>
        </w:rPr>
        <w:t>crime</w:t>
      </w:r>
      <w:r>
        <w:rPr>
          <w:rFonts w:asciiTheme="majorHAnsi" w:hAnsiTheme="majorHAnsi" w:cstheme="majorHAnsi"/>
          <w:sz w:val="22"/>
          <w:szCs w:val="22"/>
        </w:rPr>
        <w:t>nos</w:t>
      </w:r>
      <w:r w:rsidRPr="0026139C">
        <w:rPr>
          <w:rFonts w:asciiTheme="majorHAnsi" w:hAnsiTheme="majorHAnsi" w:cstheme="majorHAnsi"/>
          <w:sz w:val="22"/>
          <w:szCs w:val="22"/>
        </w:rPr>
        <w:t>tormQ.csv</w:t>
      </w:r>
      <w:r>
        <w:rPr>
          <w:rFonts w:asciiTheme="majorHAnsi" w:hAnsiTheme="majorHAnsi" w:cstheme="majorHAnsi"/>
          <w:sz w:val="22"/>
          <w:szCs w:val="22"/>
        </w:rPr>
        <w:t>.</w:t>
      </w:r>
    </w:p>
    <w:p w14:paraId="00000016" w14:textId="60F1BB51" w:rsidR="00EB3CFC" w:rsidRPr="006529B2" w:rsidRDefault="00CF67B4" w:rsidP="00772163">
      <w:pPr>
        <w:pStyle w:val="Heading3"/>
      </w:pPr>
      <w:bookmarkStart w:id="4" w:name="_1t3h5sf" w:colFirst="0" w:colLast="0"/>
      <w:bookmarkEnd w:id="4"/>
      <w:r w:rsidRPr="006529B2">
        <w:t>2.2 Filter through unnecessary data</w:t>
      </w:r>
    </w:p>
    <w:p w14:paraId="00000017" w14:textId="7DBDC080" w:rsidR="00EB3CFC" w:rsidRPr="006529B2" w:rsidRDefault="0026139C" w:rsidP="00F8728C">
      <w:pPr>
        <w:suppressAutoHyphens/>
        <w:ind w:left="720"/>
        <w:rPr>
          <w:rFonts w:asciiTheme="majorHAnsi" w:hAnsiTheme="majorHAnsi" w:cstheme="majorHAnsi"/>
          <w:sz w:val="22"/>
          <w:szCs w:val="22"/>
        </w:rPr>
      </w:pPr>
      <w:r>
        <w:rPr>
          <w:rFonts w:asciiTheme="majorHAnsi" w:hAnsiTheme="majorHAnsi" w:cstheme="majorHAnsi"/>
          <w:sz w:val="22"/>
          <w:szCs w:val="22"/>
        </w:rPr>
        <w:t xml:space="preserve">The data sets provided for this analysis do not include any unnecessary data. The data </w:t>
      </w:r>
      <w:r w:rsidR="00EB4E7F">
        <w:rPr>
          <w:rFonts w:asciiTheme="majorHAnsi" w:hAnsiTheme="majorHAnsi" w:cstheme="majorHAnsi"/>
          <w:sz w:val="22"/>
          <w:szCs w:val="22"/>
        </w:rPr>
        <w:t>set provided previously includes the</w:t>
      </w:r>
      <w:r w:rsidR="00565A6D">
        <w:rPr>
          <w:rFonts w:asciiTheme="majorHAnsi" w:hAnsiTheme="majorHAnsi" w:cstheme="majorHAnsi"/>
          <w:sz w:val="22"/>
          <w:szCs w:val="22"/>
        </w:rPr>
        <w:t xml:space="preserve"> ID, date, Crime ID, Crime Activity, Storm ID, Storm Activity, Zone ID, Zone, and City. </w:t>
      </w:r>
      <w:r w:rsidR="00EB4E7F">
        <w:rPr>
          <w:rFonts w:asciiTheme="majorHAnsi" w:hAnsiTheme="majorHAnsi" w:cstheme="majorHAnsi"/>
          <w:sz w:val="22"/>
          <w:szCs w:val="22"/>
        </w:rPr>
        <w:t>The data sets provided most recently include the date and monetary loss incurred.</w:t>
      </w:r>
    </w:p>
    <w:p w14:paraId="00000018" w14:textId="77777777" w:rsidR="00EB3CFC" w:rsidRPr="006529B2" w:rsidRDefault="00CF67B4" w:rsidP="00772163">
      <w:pPr>
        <w:pStyle w:val="Heading3"/>
      </w:pPr>
      <w:r w:rsidRPr="006529B2">
        <w:t>2.3 Define your parameters</w:t>
      </w:r>
    </w:p>
    <w:p w14:paraId="00000019" w14:textId="1E38E95C" w:rsidR="00EB3CFC" w:rsidRPr="006529B2" w:rsidRDefault="00EB4E7F" w:rsidP="00F8728C">
      <w:pPr>
        <w:suppressAutoHyphens/>
        <w:ind w:left="720"/>
        <w:jc w:val="both"/>
        <w:rPr>
          <w:rFonts w:asciiTheme="majorHAnsi" w:hAnsiTheme="majorHAnsi" w:cstheme="majorHAnsi"/>
          <w:sz w:val="22"/>
          <w:szCs w:val="22"/>
        </w:rPr>
      </w:pPr>
      <w:r>
        <w:rPr>
          <w:rFonts w:asciiTheme="majorHAnsi" w:hAnsiTheme="majorHAnsi" w:cstheme="majorHAnsi"/>
          <w:sz w:val="22"/>
          <w:szCs w:val="22"/>
        </w:rPr>
        <w:t xml:space="preserve">My parameters for this analysis include date, crime </w:t>
      </w:r>
      <w:r w:rsidR="00565A6D">
        <w:rPr>
          <w:rFonts w:asciiTheme="majorHAnsi" w:hAnsiTheme="majorHAnsi" w:cstheme="majorHAnsi"/>
          <w:sz w:val="22"/>
          <w:szCs w:val="22"/>
        </w:rPr>
        <w:t>activity, storm activ</w:t>
      </w:r>
      <w:r>
        <w:rPr>
          <w:rFonts w:asciiTheme="majorHAnsi" w:hAnsiTheme="majorHAnsi" w:cstheme="majorHAnsi"/>
          <w:sz w:val="22"/>
          <w:szCs w:val="22"/>
        </w:rPr>
        <w:t>ity, and monetary loss.</w:t>
      </w:r>
    </w:p>
    <w:p w14:paraId="0000001A" w14:textId="77777777" w:rsidR="00EB3CFC" w:rsidRPr="006529B2" w:rsidRDefault="00CF67B4" w:rsidP="00772163">
      <w:pPr>
        <w:pStyle w:val="Heading3"/>
      </w:pPr>
      <w:bookmarkStart w:id="5" w:name="_2s8eyo1" w:colFirst="0" w:colLast="0"/>
      <w:bookmarkEnd w:id="5"/>
      <w:r w:rsidRPr="006529B2">
        <w:t xml:space="preserve">2.4 Identify measurement priorities </w:t>
      </w:r>
    </w:p>
    <w:p w14:paraId="0000001B" w14:textId="74F84CD4" w:rsidR="00EB3CFC" w:rsidRPr="006529B2" w:rsidRDefault="00EF426E" w:rsidP="00F8728C">
      <w:pPr>
        <w:suppressAutoHyphens/>
        <w:ind w:left="720"/>
        <w:rPr>
          <w:rFonts w:asciiTheme="majorHAnsi" w:hAnsiTheme="majorHAnsi" w:cstheme="majorHAnsi"/>
          <w:sz w:val="22"/>
          <w:szCs w:val="22"/>
        </w:rPr>
      </w:pPr>
      <w:r>
        <w:rPr>
          <w:rFonts w:asciiTheme="majorHAnsi" w:hAnsiTheme="majorHAnsi" w:cstheme="majorHAnsi"/>
          <w:sz w:val="22"/>
          <w:szCs w:val="22"/>
        </w:rPr>
        <w:t>The measurement priority in this analysis is the loss incurred. We want to measure this compared to storm or no storm, along with the location and date.</w:t>
      </w:r>
    </w:p>
    <w:p w14:paraId="0000001C" w14:textId="77777777" w:rsidR="00EB3CFC" w:rsidRPr="006529B2" w:rsidRDefault="00CF67B4" w:rsidP="00FC3EEB">
      <w:pPr>
        <w:pStyle w:val="Heading3"/>
      </w:pPr>
      <w:bookmarkStart w:id="6" w:name="_ax7onjdjk6l1" w:colFirst="0" w:colLast="0"/>
      <w:bookmarkEnd w:id="6"/>
      <w:r w:rsidRPr="006529B2">
        <w:t>2.5 Ensure collected data fits the need</w:t>
      </w:r>
      <w:r w:rsidRPr="006529B2">
        <w:tab/>
      </w:r>
    </w:p>
    <w:p w14:paraId="0000001D" w14:textId="50F8BF23" w:rsidR="00EB3CFC" w:rsidRPr="006529B2" w:rsidRDefault="00565A6D" w:rsidP="00F8728C">
      <w:pPr>
        <w:suppressAutoHyphens/>
        <w:ind w:left="720"/>
        <w:rPr>
          <w:rFonts w:asciiTheme="majorHAnsi" w:hAnsiTheme="majorHAnsi" w:cstheme="majorHAnsi"/>
          <w:sz w:val="22"/>
          <w:szCs w:val="22"/>
        </w:rPr>
      </w:pPr>
      <w:r>
        <w:rPr>
          <w:rFonts w:asciiTheme="majorHAnsi" w:hAnsiTheme="majorHAnsi" w:cstheme="majorHAnsi"/>
          <w:sz w:val="22"/>
          <w:szCs w:val="22"/>
        </w:rPr>
        <w:t xml:space="preserve">The collected data </w:t>
      </w:r>
      <w:r w:rsidR="00F05694">
        <w:rPr>
          <w:rFonts w:asciiTheme="majorHAnsi" w:hAnsiTheme="majorHAnsi" w:cstheme="majorHAnsi"/>
          <w:sz w:val="22"/>
          <w:szCs w:val="22"/>
        </w:rPr>
        <w:t>mostly fits the need of the analysis</w:t>
      </w:r>
      <w:r>
        <w:rPr>
          <w:rFonts w:asciiTheme="majorHAnsi" w:hAnsiTheme="majorHAnsi" w:cstheme="majorHAnsi"/>
          <w:sz w:val="22"/>
          <w:szCs w:val="22"/>
        </w:rPr>
        <w:t>. To determine the loss incurred during crimes during storms vs. no storms, we need the dat</w:t>
      </w:r>
      <w:r w:rsidR="00E44369">
        <w:rPr>
          <w:rFonts w:asciiTheme="majorHAnsi" w:hAnsiTheme="majorHAnsi" w:cstheme="majorHAnsi"/>
          <w:sz w:val="22"/>
          <w:szCs w:val="22"/>
        </w:rPr>
        <w:t>e</w:t>
      </w:r>
      <w:r>
        <w:rPr>
          <w:rFonts w:asciiTheme="majorHAnsi" w:hAnsiTheme="majorHAnsi" w:cstheme="majorHAnsi"/>
          <w:sz w:val="22"/>
          <w:szCs w:val="22"/>
        </w:rPr>
        <w:t>, crime type, storm type, and loss amount. We have all of that data</w:t>
      </w:r>
      <w:r w:rsidR="00F05694">
        <w:rPr>
          <w:rFonts w:asciiTheme="majorHAnsi" w:hAnsiTheme="majorHAnsi" w:cstheme="majorHAnsi"/>
          <w:sz w:val="22"/>
          <w:szCs w:val="22"/>
        </w:rPr>
        <w:t xml:space="preserve"> for 2019, but we only have the loss data for 2017 and 2018, we do not have the storm and crime data for those years.</w:t>
      </w:r>
    </w:p>
    <w:p w14:paraId="1576C13F" w14:textId="77777777" w:rsidR="00FC3EEB" w:rsidRDefault="00FC3EEB" w:rsidP="00FC3EEB">
      <w:pPr>
        <w:pStyle w:val="Heading2"/>
      </w:pPr>
      <w:bookmarkStart w:id="7" w:name="_17dp8vu" w:colFirst="0" w:colLast="0"/>
      <w:bookmarkEnd w:id="7"/>
    </w:p>
    <w:p w14:paraId="42DB9B24" w14:textId="1F8EA619" w:rsidR="00FC3EEB" w:rsidRPr="00FC3EEB" w:rsidRDefault="00FC3EEB" w:rsidP="00FC3EEB">
      <w:pPr>
        <w:pStyle w:val="Heading2"/>
      </w:pPr>
      <w:r>
        <w:t>III.</w:t>
      </w:r>
      <w:r w:rsidR="00CF67B4" w:rsidRPr="006529B2">
        <w:t xml:space="preserve"> Data Analysis</w:t>
      </w:r>
    </w:p>
    <w:p w14:paraId="0000001F" w14:textId="77777777" w:rsidR="00EB3CFC" w:rsidRPr="006529B2" w:rsidRDefault="00CF67B4" w:rsidP="00FC3EEB">
      <w:pPr>
        <w:pStyle w:val="Heading3"/>
      </w:pPr>
      <w:bookmarkStart w:id="8" w:name="_3rdcrjn" w:colFirst="0" w:colLast="0"/>
      <w:bookmarkEnd w:id="8"/>
      <w:r w:rsidRPr="006529B2">
        <w:t>3.1 Identify scripts used</w:t>
      </w:r>
    </w:p>
    <w:p w14:paraId="00000020" w14:textId="7734FF5E" w:rsidR="00EB3CFC" w:rsidRDefault="00FB1BE9" w:rsidP="00F8728C">
      <w:pPr>
        <w:suppressAutoHyphens/>
        <w:ind w:left="720"/>
        <w:jc w:val="both"/>
        <w:rPr>
          <w:rFonts w:asciiTheme="majorHAnsi" w:hAnsiTheme="majorHAnsi" w:cstheme="majorHAnsi"/>
          <w:sz w:val="22"/>
          <w:szCs w:val="22"/>
        </w:rPr>
      </w:pPr>
      <w:r>
        <w:rPr>
          <w:rFonts w:asciiTheme="majorHAnsi" w:hAnsiTheme="majorHAnsi" w:cstheme="majorHAnsi"/>
          <w:sz w:val="22"/>
          <w:szCs w:val="22"/>
        </w:rPr>
        <w:t>I used the following scripts to install and load the needed packages, import the data, and create a time series graph:</w:t>
      </w:r>
    </w:p>
    <w:p w14:paraId="1D5BA432" w14:textId="5FB6D406" w:rsidR="00FB1BE9" w:rsidRDefault="00FB1BE9" w:rsidP="00F8728C">
      <w:pPr>
        <w:suppressAutoHyphens/>
        <w:ind w:left="720"/>
        <w:jc w:val="both"/>
        <w:rPr>
          <w:rFonts w:asciiTheme="majorHAnsi" w:hAnsiTheme="majorHAnsi" w:cstheme="majorHAnsi"/>
          <w:sz w:val="22"/>
          <w:szCs w:val="22"/>
        </w:rPr>
      </w:pPr>
    </w:p>
    <w:p w14:paraId="6BBCC7E4"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install.packages("tframe");</w:t>
      </w:r>
    </w:p>
    <w:p w14:paraId="444D5B82"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install.packages("tfplot");</w:t>
      </w:r>
    </w:p>
    <w:p w14:paraId="66BC506F"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library("tframe");</w:t>
      </w:r>
    </w:p>
    <w:p w14:paraId="616693BB"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library("tfplot");</w:t>
      </w:r>
    </w:p>
    <w:p w14:paraId="373E4BDE" w14:textId="77777777" w:rsidR="00FB1BE9" w:rsidRPr="00FB1BE9" w:rsidRDefault="00FB1BE9" w:rsidP="00FB1BE9">
      <w:pPr>
        <w:suppressAutoHyphens/>
        <w:ind w:left="720"/>
        <w:jc w:val="both"/>
        <w:rPr>
          <w:rFonts w:asciiTheme="majorHAnsi" w:hAnsiTheme="majorHAnsi" w:cstheme="majorHAnsi"/>
          <w:sz w:val="22"/>
          <w:szCs w:val="22"/>
        </w:rPr>
      </w:pPr>
    </w:p>
    <w:p w14:paraId="6BF162CE"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 xml:space="preserve">setwd("C:/Users/Public/Desktop/DAT-375") </w:t>
      </w:r>
    </w:p>
    <w:p w14:paraId="26686CE7" w14:textId="77777777" w:rsidR="00FB1BE9" w:rsidRPr="00FB1BE9" w:rsidRDefault="00FB1BE9" w:rsidP="00FB1BE9">
      <w:pPr>
        <w:suppressAutoHyphens/>
        <w:ind w:left="720"/>
        <w:jc w:val="both"/>
        <w:rPr>
          <w:rFonts w:asciiTheme="majorHAnsi" w:hAnsiTheme="majorHAnsi" w:cstheme="majorHAnsi"/>
          <w:sz w:val="22"/>
          <w:szCs w:val="22"/>
        </w:rPr>
      </w:pPr>
    </w:p>
    <w:p w14:paraId="0F269B55"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lastRenderedPageBreak/>
        <w:t>crimestormdataQ &lt;- read.csv("crimeStormQ.csv")</w:t>
      </w:r>
    </w:p>
    <w:p w14:paraId="5721D54F"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print(crimestormdataQ)</w:t>
      </w:r>
    </w:p>
    <w:p w14:paraId="480111D6" w14:textId="77777777" w:rsidR="00FB1BE9" w:rsidRPr="00FB1BE9" w:rsidRDefault="00FB1BE9" w:rsidP="00FB1BE9">
      <w:pPr>
        <w:suppressAutoHyphens/>
        <w:ind w:left="720"/>
        <w:jc w:val="both"/>
        <w:rPr>
          <w:rFonts w:asciiTheme="majorHAnsi" w:hAnsiTheme="majorHAnsi" w:cstheme="majorHAnsi"/>
          <w:sz w:val="22"/>
          <w:szCs w:val="22"/>
        </w:rPr>
      </w:pPr>
    </w:p>
    <w:p w14:paraId="6C162C49"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crimenostormdataQ &lt;- read.csv("crimenostormQ.csv")</w:t>
      </w:r>
    </w:p>
    <w:p w14:paraId="29ADDBCA"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print(crimenostormdataQ)</w:t>
      </w:r>
    </w:p>
    <w:p w14:paraId="0DD5A42F" w14:textId="77777777" w:rsidR="00FB1BE9" w:rsidRPr="00FB1BE9" w:rsidRDefault="00FB1BE9" w:rsidP="00FB1BE9">
      <w:pPr>
        <w:suppressAutoHyphens/>
        <w:ind w:left="720"/>
        <w:jc w:val="both"/>
        <w:rPr>
          <w:rFonts w:asciiTheme="majorHAnsi" w:hAnsiTheme="majorHAnsi" w:cstheme="majorHAnsi"/>
          <w:sz w:val="22"/>
          <w:szCs w:val="22"/>
        </w:rPr>
      </w:pPr>
    </w:p>
    <w:p w14:paraId="580863B5" w14:textId="77777777" w:rsidR="00FB1BE9" w:rsidRPr="00FB1BE9" w:rsidRDefault="00FB1BE9" w:rsidP="00FB1BE9">
      <w:pPr>
        <w:suppressAutoHyphens/>
        <w:ind w:left="720"/>
        <w:jc w:val="both"/>
        <w:rPr>
          <w:rFonts w:asciiTheme="majorHAnsi" w:hAnsiTheme="majorHAnsi" w:cstheme="majorHAnsi"/>
          <w:sz w:val="22"/>
          <w:szCs w:val="22"/>
        </w:rPr>
      </w:pPr>
    </w:p>
    <w:p w14:paraId="54E5FF47"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z&lt;-ts(cumsum(crimestormdataQ$Loss)/1000,start=c(2017,1), frequency=12)</w:t>
      </w:r>
    </w:p>
    <w:p w14:paraId="167F2F8C"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x&lt;-ts(cumsum(crimenostormdataQ$Loss)/1000,start=c(2017,1), frequency=12)</w:t>
      </w:r>
    </w:p>
    <w:p w14:paraId="284FBECA" w14:textId="77777777" w:rsidR="00FB1BE9" w:rsidRPr="00FB1BE9" w:rsidRDefault="00FB1BE9" w:rsidP="00FB1BE9">
      <w:pPr>
        <w:suppressAutoHyphens/>
        <w:ind w:left="720"/>
        <w:jc w:val="both"/>
        <w:rPr>
          <w:rFonts w:asciiTheme="majorHAnsi" w:hAnsiTheme="majorHAnsi" w:cstheme="majorHAnsi"/>
          <w:sz w:val="22"/>
          <w:szCs w:val="22"/>
        </w:rPr>
      </w:pPr>
    </w:p>
    <w:p w14:paraId="16571650"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tfplot(z,x,</w:t>
      </w:r>
    </w:p>
    <w:p w14:paraId="25FFC71E"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 xml:space="preserve">       ylab="Victim Loss in K$",</w:t>
      </w:r>
    </w:p>
    <w:p w14:paraId="60868B62"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 xml:space="preserve">       xlab="By Month by Year",</w:t>
      </w:r>
    </w:p>
    <w:p w14:paraId="249E255D"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 xml:space="preserve">       title="Victim Loss From Crimes for Jan 2017 - Dec 2019",</w:t>
      </w:r>
    </w:p>
    <w:p w14:paraId="620C36CD"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 xml:space="preserve">       subtitle = "Cumulative Loss in Thousands of Dollars",</w:t>
      </w:r>
    </w:p>
    <w:p w14:paraId="099F4465" w14:textId="77777777" w:rsidR="00FB1BE9" w:rsidRPr="00FB1BE9"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 xml:space="preserve">       legend=c("Crimes During Storms (black)", "Crimes When No Storms (red)"),</w:t>
      </w:r>
    </w:p>
    <w:p w14:paraId="03F0DD6C" w14:textId="3E0F9C13" w:rsidR="00FB1BE9" w:rsidRPr="006529B2" w:rsidRDefault="00FB1BE9" w:rsidP="00FB1BE9">
      <w:pPr>
        <w:suppressAutoHyphens/>
        <w:ind w:left="720"/>
        <w:jc w:val="both"/>
        <w:rPr>
          <w:rFonts w:asciiTheme="majorHAnsi" w:hAnsiTheme="majorHAnsi" w:cstheme="majorHAnsi"/>
          <w:sz w:val="22"/>
          <w:szCs w:val="22"/>
        </w:rPr>
      </w:pPr>
      <w:r w:rsidRPr="00FB1BE9">
        <w:rPr>
          <w:rFonts w:asciiTheme="majorHAnsi" w:hAnsiTheme="majorHAnsi" w:cstheme="majorHAnsi"/>
          <w:sz w:val="22"/>
          <w:szCs w:val="22"/>
        </w:rPr>
        <w:t xml:space="preserve">       source="Source: DAT Data")</w:t>
      </w:r>
    </w:p>
    <w:p w14:paraId="00000021" w14:textId="77777777" w:rsidR="00EB3CFC" w:rsidRPr="006529B2" w:rsidRDefault="00CF67B4" w:rsidP="00FC3EEB">
      <w:pPr>
        <w:pStyle w:val="Heading3"/>
      </w:pPr>
      <w:bookmarkStart w:id="9" w:name="_lnxbz9" w:colFirst="0" w:colLast="0"/>
      <w:bookmarkEnd w:id="9"/>
      <w:r w:rsidRPr="006529B2">
        <w:t>3.2 Run the scripts to analyze the data and validate the output</w:t>
      </w:r>
    </w:p>
    <w:p w14:paraId="00000022" w14:textId="7203D395" w:rsidR="00EB3CFC" w:rsidRDefault="00BB1735" w:rsidP="00F8728C">
      <w:pPr>
        <w:suppressAutoHyphens/>
        <w:ind w:left="720"/>
        <w:rPr>
          <w:rFonts w:asciiTheme="majorHAnsi" w:hAnsiTheme="majorHAnsi" w:cstheme="majorHAnsi"/>
          <w:sz w:val="22"/>
          <w:szCs w:val="22"/>
        </w:rPr>
      </w:pPr>
      <w:r>
        <w:rPr>
          <w:rFonts w:asciiTheme="majorHAnsi" w:hAnsiTheme="majorHAnsi" w:cstheme="majorHAnsi"/>
          <w:sz w:val="22"/>
          <w:szCs w:val="22"/>
        </w:rPr>
        <w:t xml:space="preserve">After running the above script, </w:t>
      </w:r>
      <w:r w:rsidR="001B7C1D">
        <w:rPr>
          <w:rFonts w:asciiTheme="majorHAnsi" w:hAnsiTheme="majorHAnsi" w:cstheme="majorHAnsi"/>
          <w:sz w:val="22"/>
          <w:szCs w:val="22"/>
        </w:rPr>
        <w:t>I can use the time series graph to determine when the highest monetary loss is. You can see the trend associated with crimes during storms and no storms and the amount of cumulative monetary loss for the time period of Jan 2017 through Dec 2019.</w:t>
      </w:r>
    </w:p>
    <w:p w14:paraId="6BE81CF1" w14:textId="77777777" w:rsidR="00F8728C" w:rsidRPr="006529B2" w:rsidRDefault="00F8728C" w:rsidP="006529B2">
      <w:pPr>
        <w:suppressAutoHyphens/>
        <w:rPr>
          <w:rFonts w:asciiTheme="majorHAnsi" w:hAnsiTheme="majorHAnsi" w:cstheme="majorHAnsi"/>
          <w:sz w:val="22"/>
          <w:szCs w:val="22"/>
        </w:rPr>
      </w:pPr>
    </w:p>
    <w:p w14:paraId="00000024" w14:textId="53B572B0" w:rsidR="00EB3CFC" w:rsidRPr="006529B2" w:rsidRDefault="00FC3EEB" w:rsidP="00FC3EEB">
      <w:pPr>
        <w:pStyle w:val="Heading2"/>
      </w:pPr>
      <w:bookmarkStart w:id="10" w:name="_oobl4hp4zwh1" w:colFirst="0" w:colLast="0"/>
      <w:bookmarkEnd w:id="10"/>
      <w:r>
        <w:t>IV.</w:t>
      </w:r>
      <w:r w:rsidR="00CF67B4" w:rsidRPr="006529B2">
        <w:t xml:space="preserve"> Drawing Conclusions</w:t>
      </w:r>
    </w:p>
    <w:p w14:paraId="00000025" w14:textId="77777777" w:rsidR="00EB3CFC" w:rsidRPr="006529B2" w:rsidRDefault="00CF67B4" w:rsidP="00FC3EEB">
      <w:pPr>
        <w:pStyle w:val="Heading3"/>
      </w:pPr>
      <w:bookmarkStart w:id="11" w:name="_vnmr81mxfc7m" w:colFirst="0" w:colLast="0"/>
      <w:bookmarkEnd w:id="11"/>
      <w:r w:rsidRPr="006529B2">
        <w:t>4.1 Present the results of the analysis to stakeholders</w:t>
      </w:r>
    </w:p>
    <w:p w14:paraId="1A7184B0" w14:textId="06F58EB6" w:rsidR="00BB1735" w:rsidRDefault="00BB1735" w:rsidP="00FC3EEB">
      <w:pPr>
        <w:suppressAutoHyphens/>
        <w:ind w:left="720"/>
        <w:rPr>
          <w:rFonts w:asciiTheme="majorHAnsi" w:hAnsiTheme="majorHAnsi" w:cstheme="majorHAnsi"/>
          <w:sz w:val="22"/>
          <w:szCs w:val="22"/>
        </w:rPr>
      </w:pPr>
      <w:r w:rsidRPr="00BB1735">
        <w:rPr>
          <w:rFonts w:asciiTheme="majorHAnsi" w:hAnsiTheme="majorHAnsi" w:cstheme="majorHAnsi"/>
          <w:noProof/>
          <w:sz w:val="22"/>
          <w:szCs w:val="22"/>
        </w:rPr>
        <w:drawing>
          <wp:inline distT="0" distB="0" distL="0" distR="0" wp14:anchorId="02EE0965" wp14:editId="00EB2A15">
            <wp:extent cx="5124450" cy="329565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a:stretch>
                      <a:fillRect/>
                    </a:stretch>
                  </pic:blipFill>
                  <pic:spPr>
                    <a:xfrm>
                      <a:off x="0" y="0"/>
                      <a:ext cx="5124450" cy="3295650"/>
                    </a:xfrm>
                    <a:prstGeom prst="rect">
                      <a:avLst/>
                    </a:prstGeom>
                  </pic:spPr>
                </pic:pic>
              </a:graphicData>
            </a:graphic>
          </wp:inline>
        </w:drawing>
      </w:r>
      <w:r w:rsidRPr="00BB1735">
        <w:rPr>
          <w:rFonts w:asciiTheme="majorHAnsi" w:hAnsiTheme="majorHAnsi" w:cstheme="majorHAnsi"/>
          <w:sz w:val="22"/>
          <w:szCs w:val="22"/>
        </w:rPr>
        <w:t xml:space="preserve"> </w:t>
      </w:r>
    </w:p>
    <w:p w14:paraId="1570949E" w14:textId="64DA464C" w:rsidR="001647CB" w:rsidRDefault="001647CB" w:rsidP="00AE69DA">
      <w:pPr>
        <w:suppressAutoHyphens/>
        <w:ind w:left="720"/>
        <w:jc w:val="center"/>
        <w:rPr>
          <w:rFonts w:asciiTheme="majorHAnsi" w:hAnsiTheme="majorHAnsi" w:cstheme="majorHAnsi"/>
          <w:sz w:val="22"/>
          <w:szCs w:val="22"/>
        </w:rPr>
      </w:pPr>
      <w:r w:rsidRPr="001647CB">
        <w:rPr>
          <w:noProof/>
        </w:rPr>
        <w:lastRenderedPageBreak/>
        <w:drawing>
          <wp:inline distT="0" distB="0" distL="0" distR="0" wp14:anchorId="6A5F5AB4" wp14:editId="33014FC9">
            <wp:extent cx="2446020" cy="4946054"/>
            <wp:effectExtent l="0" t="0" r="0" b="698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0"/>
                    <a:stretch>
                      <a:fillRect/>
                    </a:stretch>
                  </pic:blipFill>
                  <pic:spPr>
                    <a:xfrm>
                      <a:off x="0" y="0"/>
                      <a:ext cx="2450387" cy="4954885"/>
                    </a:xfrm>
                    <a:prstGeom prst="rect">
                      <a:avLst/>
                    </a:prstGeom>
                  </pic:spPr>
                </pic:pic>
              </a:graphicData>
            </a:graphic>
          </wp:inline>
        </w:drawing>
      </w:r>
      <w:r w:rsidRPr="001647CB">
        <w:rPr>
          <w:rFonts w:asciiTheme="majorHAnsi" w:hAnsiTheme="majorHAnsi" w:cstheme="majorHAnsi"/>
          <w:noProof/>
          <w:sz w:val="22"/>
          <w:szCs w:val="22"/>
        </w:rPr>
        <w:drawing>
          <wp:inline distT="0" distB="0" distL="0" distR="0" wp14:anchorId="72C5C98C" wp14:editId="0A0E6235">
            <wp:extent cx="2514600" cy="5013725"/>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1"/>
                    <a:stretch>
                      <a:fillRect/>
                    </a:stretch>
                  </pic:blipFill>
                  <pic:spPr>
                    <a:xfrm>
                      <a:off x="0" y="0"/>
                      <a:ext cx="2515854" cy="5016225"/>
                    </a:xfrm>
                    <a:prstGeom prst="rect">
                      <a:avLst/>
                    </a:prstGeom>
                  </pic:spPr>
                </pic:pic>
              </a:graphicData>
            </a:graphic>
          </wp:inline>
        </w:drawing>
      </w:r>
    </w:p>
    <w:p w14:paraId="1BDC106B" w14:textId="06C59755" w:rsidR="00C854F5" w:rsidRPr="006529B2" w:rsidRDefault="00BB1735" w:rsidP="00C854F5">
      <w:pPr>
        <w:suppressAutoHyphens/>
        <w:ind w:left="720"/>
        <w:rPr>
          <w:rFonts w:asciiTheme="majorHAnsi" w:hAnsiTheme="majorHAnsi" w:cstheme="majorHAnsi"/>
          <w:sz w:val="22"/>
          <w:szCs w:val="22"/>
        </w:rPr>
      </w:pPr>
      <w:r>
        <w:rPr>
          <w:rFonts w:asciiTheme="majorHAnsi" w:hAnsiTheme="majorHAnsi" w:cstheme="majorHAnsi"/>
          <w:sz w:val="22"/>
          <w:szCs w:val="22"/>
        </w:rPr>
        <w:t>The time series graph shows that there has been a rise in crime during both storms and no storms as time progresses. The time series shows higher values as we approach 2019 than it does in 2017. We can also see that the higher monetary loss is during crimes that occur during storms. Both data sets show a steady increase in crimes and loss.</w:t>
      </w:r>
      <w:r w:rsidR="00911D0D">
        <w:rPr>
          <w:rFonts w:asciiTheme="majorHAnsi" w:hAnsiTheme="majorHAnsi" w:cstheme="majorHAnsi"/>
          <w:sz w:val="22"/>
          <w:szCs w:val="22"/>
        </w:rPr>
        <w:t xml:space="preserve"> It does appear that the monetary loss data is recorded monthly, so more analysis will need to be done to narrow down the exact storm and crime events that occurred during the month</w:t>
      </w:r>
      <w:r w:rsidR="00C854F5">
        <w:rPr>
          <w:rFonts w:asciiTheme="majorHAnsi" w:hAnsiTheme="majorHAnsi" w:cstheme="majorHAnsi"/>
          <w:sz w:val="22"/>
          <w:szCs w:val="22"/>
        </w:rPr>
        <w:t xml:space="preserve"> to determine the factors that produced the greatest loss.</w:t>
      </w:r>
      <w:r w:rsidR="00ED31BD">
        <w:rPr>
          <w:rFonts w:asciiTheme="majorHAnsi" w:hAnsiTheme="majorHAnsi" w:cstheme="majorHAnsi"/>
          <w:sz w:val="22"/>
          <w:szCs w:val="22"/>
        </w:rPr>
        <w:t xml:space="preserve"> After importing my two data sets into Tableau, you can see the monetary loss by year in a bar chart form. You can see that the total value of loss was higher during storms than no storms. You can also see that during storms, 2018 had the highest value of loss while during no storms, 2019 had the highest value.</w:t>
      </w:r>
    </w:p>
    <w:p w14:paraId="00000028" w14:textId="79A6A81D" w:rsidR="00EB3CFC" w:rsidRPr="006529B2" w:rsidRDefault="00CF67B4" w:rsidP="00FC3EEB">
      <w:pPr>
        <w:pStyle w:val="Heading3"/>
      </w:pPr>
      <w:bookmarkStart w:id="12" w:name="_bf08djzgv81" w:colFirst="0" w:colLast="0"/>
      <w:bookmarkEnd w:id="12"/>
      <w:r w:rsidRPr="006529B2">
        <w:t>4.2 Determine whether the problem was addressed</w:t>
      </w:r>
      <w:r w:rsidR="00FC3EEB">
        <w:t>,</w:t>
      </w:r>
      <w:r w:rsidRPr="006529B2">
        <w:t xml:space="preserve"> including any challenges and limitations</w:t>
      </w:r>
    </w:p>
    <w:p w14:paraId="00000029" w14:textId="28ED5C36" w:rsidR="00EB3CFC" w:rsidRPr="006529B2" w:rsidRDefault="00F05694" w:rsidP="00FC3EEB">
      <w:pPr>
        <w:suppressAutoHyphens/>
        <w:ind w:left="720"/>
        <w:rPr>
          <w:rFonts w:asciiTheme="majorHAnsi" w:hAnsiTheme="majorHAnsi" w:cstheme="majorHAnsi"/>
          <w:sz w:val="22"/>
          <w:szCs w:val="22"/>
        </w:rPr>
      </w:pPr>
      <w:r>
        <w:rPr>
          <w:rFonts w:asciiTheme="majorHAnsi" w:hAnsiTheme="majorHAnsi" w:cstheme="majorHAnsi"/>
          <w:sz w:val="22"/>
          <w:szCs w:val="22"/>
        </w:rPr>
        <w:t>We are able to analyze the findings for the year 2019, but the only data we have for 2017 and 2018 is the loss data. We do not have any storm, crime, or location data for the previous years. In order to analyze our historical data, we will need to obtain the data sets that contain the data for 2017 and 2018. Currently, we can analyze the losses incurred in only 2019 compared to the storm and crime data.</w:t>
      </w:r>
    </w:p>
    <w:p w14:paraId="0000002A" w14:textId="77777777" w:rsidR="00EB3CFC" w:rsidRPr="006529B2" w:rsidRDefault="00CF67B4" w:rsidP="00FC3EEB">
      <w:pPr>
        <w:pStyle w:val="Heading3"/>
      </w:pPr>
      <w:bookmarkStart w:id="13" w:name="_3bnvblsbyfwf" w:colFirst="0" w:colLast="0"/>
      <w:bookmarkEnd w:id="13"/>
      <w:r w:rsidRPr="006529B2">
        <w:t>4.3 Report potential new findings</w:t>
      </w:r>
    </w:p>
    <w:p w14:paraId="0000002B" w14:textId="34ED483B" w:rsidR="00EB3CFC" w:rsidRPr="006529B2" w:rsidRDefault="00963D15" w:rsidP="00FC3EEB">
      <w:pPr>
        <w:suppressAutoHyphens/>
        <w:ind w:left="720"/>
        <w:rPr>
          <w:rFonts w:asciiTheme="majorHAnsi" w:hAnsiTheme="majorHAnsi" w:cstheme="majorHAnsi"/>
          <w:sz w:val="22"/>
          <w:szCs w:val="22"/>
        </w:rPr>
      </w:pPr>
      <w:r>
        <w:rPr>
          <w:rFonts w:asciiTheme="majorHAnsi" w:hAnsiTheme="majorHAnsi" w:cstheme="majorHAnsi"/>
          <w:sz w:val="22"/>
          <w:szCs w:val="22"/>
        </w:rPr>
        <w:lastRenderedPageBreak/>
        <w:t>My analysis shows a larger rise in monetary losses when crimes occur during storms.</w:t>
      </w:r>
      <w:r w:rsidR="008B1840">
        <w:rPr>
          <w:rFonts w:asciiTheme="majorHAnsi" w:hAnsiTheme="majorHAnsi" w:cstheme="majorHAnsi"/>
          <w:sz w:val="22"/>
          <w:szCs w:val="22"/>
        </w:rPr>
        <w:t xml:space="preserve"> We can use this data set to analyze the storm types and crime types that occur during these dates and use them to predict when certain types of crime may occur in the future. This can be used to help reduce losses by having a larger police presence in the area during certain storm types. We would need weather data to be able to predict when storms will occur, and we can compare that data with our </w:t>
      </w:r>
      <w:r w:rsidR="00A66970">
        <w:rPr>
          <w:rFonts w:asciiTheme="majorHAnsi" w:hAnsiTheme="majorHAnsi" w:cstheme="majorHAnsi"/>
          <w:sz w:val="22"/>
          <w:szCs w:val="22"/>
        </w:rPr>
        <w:t xml:space="preserve">results </w:t>
      </w:r>
      <w:r w:rsidR="008B1840">
        <w:rPr>
          <w:rFonts w:asciiTheme="majorHAnsi" w:hAnsiTheme="majorHAnsi" w:cstheme="majorHAnsi"/>
          <w:sz w:val="22"/>
          <w:szCs w:val="22"/>
        </w:rPr>
        <w:t>to predict when and where the crimes are predicted to occur.</w:t>
      </w:r>
      <w:r w:rsidR="00A66970">
        <w:rPr>
          <w:rFonts w:asciiTheme="majorHAnsi" w:hAnsiTheme="majorHAnsi" w:cstheme="majorHAnsi"/>
          <w:sz w:val="22"/>
          <w:szCs w:val="22"/>
        </w:rPr>
        <w:t xml:space="preserve"> During hurricane season we can use this historical data to determine what areas have the most crime </w:t>
      </w:r>
      <w:r w:rsidR="00892251">
        <w:rPr>
          <w:rFonts w:asciiTheme="majorHAnsi" w:hAnsiTheme="majorHAnsi" w:cstheme="majorHAnsi"/>
          <w:sz w:val="22"/>
          <w:szCs w:val="22"/>
        </w:rPr>
        <w:t>occur,</w:t>
      </w:r>
      <w:r w:rsidR="00A66970">
        <w:rPr>
          <w:rFonts w:asciiTheme="majorHAnsi" w:hAnsiTheme="majorHAnsi" w:cstheme="majorHAnsi"/>
          <w:sz w:val="22"/>
          <w:szCs w:val="22"/>
        </w:rPr>
        <w:t xml:space="preserve"> and the Miami police department can use this data to provide more security in the area to hopefully fend off criminals.</w:t>
      </w:r>
    </w:p>
    <w:p w14:paraId="0000002C" w14:textId="77777777" w:rsidR="00EB3CFC" w:rsidRPr="006529B2" w:rsidRDefault="00EB3CFC" w:rsidP="006529B2">
      <w:pPr>
        <w:pBdr>
          <w:top w:val="nil"/>
          <w:left w:val="nil"/>
          <w:bottom w:val="nil"/>
          <w:right w:val="nil"/>
          <w:between w:val="nil"/>
        </w:pBdr>
        <w:suppressAutoHyphens/>
        <w:rPr>
          <w:rFonts w:asciiTheme="majorHAnsi" w:hAnsiTheme="majorHAnsi" w:cstheme="majorHAnsi"/>
          <w:sz w:val="22"/>
          <w:szCs w:val="22"/>
        </w:rPr>
      </w:pPr>
    </w:p>
    <w:sectPr w:rsidR="00EB3CFC" w:rsidRPr="006529B2" w:rsidSect="00772163">
      <w:headerReference w:type="default" r:id="rId12"/>
      <w:footerReference w:type="even" r:id="rId13"/>
      <w:footerReference w:type="default" r:id="rId14"/>
      <w:headerReference w:type="first" r:id="rId15"/>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39624" w14:textId="77777777" w:rsidR="00CD778E" w:rsidRDefault="00CD778E">
      <w:r>
        <w:separator/>
      </w:r>
    </w:p>
  </w:endnote>
  <w:endnote w:type="continuationSeparator" w:id="0">
    <w:p w14:paraId="4A1413A3" w14:textId="77777777" w:rsidR="00CD778E" w:rsidRDefault="00CD7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1" w14:textId="77777777" w:rsidR="00EB3CFC" w:rsidRDefault="00EB3CFC">
    <w:pPr>
      <w:pBdr>
        <w:top w:val="nil"/>
        <w:left w:val="nil"/>
        <w:bottom w:val="nil"/>
        <w:right w:val="nil"/>
        <w:between w:val="nil"/>
      </w:pBdr>
      <w:tabs>
        <w:tab w:val="center" w:pos="4320"/>
        <w:tab w:val="right" w:pos="8640"/>
      </w:tabs>
      <w:jc w:val="right"/>
      <w:rPr>
        <w:color w:val="000000"/>
      </w:rPr>
    </w:pPr>
  </w:p>
  <w:p w14:paraId="00000032" w14:textId="77777777" w:rsidR="00EB3CFC" w:rsidRDefault="00CF67B4">
    <w:pPr>
      <w:pBdr>
        <w:top w:val="nil"/>
        <w:left w:val="nil"/>
        <w:bottom w:val="nil"/>
        <w:right w:val="nil"/>
        <w:between w:val="nil"/>
      </w:pBdr>
      <w:tabs>
        <w:tab w:val="center" w:pos="4320"/>
        <w:tab w:val="right" w:pos="864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0" w14:textId="77777777" w:rsidR="00EB3CFC" w:rsidRDefault="00EB3CFC">
    <w:pPr>
      <w:pBdr>
        <w:top w:val="nil"/>
        <w:left w:val="nil"/>
        <w:bottom w:val="nil"/>
        <w:right w:val="nil"/>
        <w:between w:val="nil"/>
      </w:pBdr>
      <w:tabs>
        <w:tab w:val="center" w:pos="4320"/>
        <w:tab w:val="right" w:pos="8640"/>
      </w:tabs>
      <w:jc w:val="right"/>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1FA65" w14:textId="77777777" w:rsidR="00CD778E" w:rsidRDefault="00CD778E">
      <w:r>
        <w:separator/>
      </w:r>
    </w:p>
  </w:footnote>
  <w:footnote w:type="continuationSeparator" w:id="0">
    <w:p w14:paraId="64E62943" w14:textId="77777777" w:rsidR="00CD778E" w:rsidRDefault="00CD7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F" w14:textId="77777777" w:rsidR="00EB3CFC" w:rsidRDefault="00EB3CFC">
    <w:pPr>
      <w:pBdr>
        <w:top w:val="nil"/>
        <w:left w:val="nil"/>
        <w:bottom w:val="nil"/>
        <w:right w:val="nil"/>
        <w:between w:val="nil"/>
      </w:pBdr>
      <w:tabs>
        <w:tab w:val="center" w:pos="4680"/>
        <w:tab w:val="right" w:pos="9360"/>
      </w:tabs>
      <w:jc w:val="right"/>
      <w:rPr>
        <w:rFonts w:ascii="Calibri" w:eastAsia="Calibri" w:hAnsi="Calibri" w:cs="Calibri"/>
        <w:color w:val="00000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D6B8C4F" w:rsidR="00EB3CFC" w:rsidRPr="00F8728C" w:rsidRDefault="00F8728C" w:rsidP="00F8728C">
    <w:pPr>
      <w:pStyle w:val="Header"/>
      <w:suppressAutoHyphens/>
      <w:spacing w:after="200"/>
      <w:jc w:val="center"/>
    </w:pPr>
    <w:r>
      <w:rPr>
        <w:noProof/>
      </w:rPr>
      <w:drawing>
        <wp:inline distT="0" distB="0" distL="0" distR="0" wp14:anchorId="30BCC5CB" wp14:editId="54FCB88A">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tDQyMDIzNjM1tTBV0lEKTi0uzszPAykwrAUAn5ck7CwAAAA="/>
  </w:docVars>
  <w:rsids>
    <w:rsidRoot w:val="00EB3CFC"/>
    <w:rsid w:val="000A75BA"/>
    <w:rsid w:val="000F4E02"/>
    <w:rsid w:val="001647CB"/>
    <w:rsid w:val="001B7C1D"/>
    <w:rsid w:val="0026139C"/>
    <w:rsid w:val="00522C0D"/>
    <w:rsid w:val="00565A6D"/>
    <w:rsid w:val="006529B2"/>
    <w:rsid w:val="00772163"/>
    <w:rsid w:val="00892251"/>
    <w:rsid w:val="008B1840"/>
    <w:rsid w:val="008D5DF3"/>
    <w:rsid w:val="00911D0D"/>
    <w:rsid w:val="00963D15"/>
    <w:rsid w:val="00A66970"/>
    <w:rsid w:val="00AE69DA"/>
    <w:rsid w:val="00BA3B54"/>
    <w:rsid w:val="00BB1735"/>
    <w:rsid w:val="00C854F5"/>
    <w:rsid w:val="00CD778E"/>
    <w:rsid w:val="00CF67B4"/>
    <w:rsid w:val="00DB4745"/>
    <w:rsid w:val="00E44369"/>
    <w:rsid w:val="00EB0271"/>
    <w:rsid w:val="00EB3CFC"/>
    <w:rsid w:val="00EB4E7F"/>
    <w:rsid w:val="00ED31BD"/>
    <w:rsid w:val="00EF426E"/>
    <w:rsid w:val="00F05694"/>
    <w:rsid w:val="00F07E9B"/>
    <w:rsid w:val="00F8728C"/>
    <w:rsid w:val="00FB1BE9"/>
    <w:rsid w:val="00FC3EEB"/>
    <w:rsid w:val="00FE5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07506"/>
  <w15:docId w15:val="{2C94B71D-4D92-43A2-9E35-09ACD3493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outlineLvl w:val="0"/>
    </w:pPr>
    <w:rPr>
      <w:rFonts w:ascii="Calibri" w:eastAsia="Calibri" w:hAnsi="Calibri" w:cs="Calibri"/>
      <w:b/>
      <w:color w:val="335B8A"/>
      <w:sz w:val="32"/>
      <w:szCs w:val="32"/>
    </w:rPr>
  </w:style>
  <w:style w:type="paragraph" w:styleId="Heading2">
    <w:name w:val="heading 2"/>
    <w:basedOn w:val="Normal"/>
    <w:next w:val="Normal"/>
    <w:rsid w:val="00772163"/>
    <w:pPr>
      <w:pBdr>
        <w:top w:val="nil"/>
        <w:left w:val="nil"/>
        <w:bottom w:val="nil"/>
        <w:right w:val="nil"/>
        <w:between w:val="nil"/>
      </w:pBdr>
      <w:tabs>
        <w:tab w:val="right" w:pos="8630"/>
      </w:tabs>
      <w:suppressAutoHyphens/>
      <w:jc w:val="center"/>
      <w:outlineLvl w:val="1"/>
    </w:pPr>
    <w:rPr>
      <w:rFonts w:asciiTheme="majorHAnsi" w:eastAsia="Calibri" w:hAnsiTheme="majorHAnsi" w:cstheme="majorHAnsi"/>
      <w:b/>
      <w:sz w:val="22"/>
      <w:szCs w:val="22"/>
    </w:rPr>
  </w:style>
  <w:style w:type="paragraph" w:styleId="Heading3">
    <w:name w:val="heading 3"/>
    <w:basedOn w:val="Heading2"/>
    <w:next w:val="Normal"/>
    <w:rsid w:val="00772163"/>
    <w:pPr>
      <w:jc w:val="left"/>
      <w:outlineLvl w:val="2"/>
    </w:p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pPr>
    <w:rPr>
      <w:rFonts w:ascii="Calibri" w:eastAsia="Calibri" w:hAnsi="Calibri" w:cs="Calibri"/>
      <w:color w:val="17365D"/>
      <w:sz w:val="52"/>
      <w:szCs w:val="52"/>
    </w:rPr>
  </w:style>
  <w:style w:type="paragraph" w:styleId="Subtitle">
    <w:name w:val="Subtitle"/>
    <w:basedOn w:val="Normal"/>
    <w:next w:val="Normal"/>
    <w:rPr>
      <w:rFonts w:ascii="Calibri" w:eastAsia="Calibri" w:hAnsi="Calibri" w:cs="Calibri"/>
      <w:i/>
      <w:color w:val="4F81BD"/>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A3B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3B54"/>
    <w:rPr>
      <w:rFonts w:ascii="Segoe UI" w:hAnsi="Segoe UI" w:cs="Segoe UI"/>
      <w:sz w:val="18"/>
      <w:szCs w:val="18"/>
    </w:rPr>
  </w:style>
  <w:style w:type="paragraph" w:styleId="Header">
    <w:name w:val="header"/>
    <w:basedOn w:val="Normal"/>
    <w:link w:val="HeaderChar"/>
    <w:uiPriority w:val="99"/>
    <w:unhideWhenUsed/>
    <w:rsid w:val="00F8728C"/>
    <w:pPr>
      <w:tabs>
        <w:tab w:val="center" w:pos="4680"/>
        <w:tab w:val="right" w:pos="9360"/>
      </w:tabs>
    </w:pPr>
  </w:style>
  <w:style w:type="character" w:customStyle="1" w:styleId="HeaderChar">
    <w:name w:val="Header Char"/>
    <w:basedOn w:val="DefaultParagraphFont"/>
    <w:link w:val="Header"/>
    <w:uiPriority w:val="99"/>
    <w:rsid w:val="00F8728C"/>
  </w:style>
  <w:style w:type="paragraph" w:styleId="Footer">
    <w:name w:val="footer"/>
    <w:basedOn w:val="Normal"/>
    <w:link w:val="FooterChar"/>
    <w:uiPriority w:val="99"/>
    <w:unhideWhenUsed/>
    <w:rsid w:val="00F8728C"/>
    <w:pPr>
      <w:tabs>
        <w:tab w:val="center" w:pos="4680"/>
        <w:tab w:val="right" w:pos="9360"/>
      </w:tabs>
    </w:pPr>
  </w:style>
  <w:style w:type="character" w:customStyle="1" w:styleId="FooterChar">
    <w:name w:val="Footer Char"/>
    <w:basedOn w:val="DefaultParagraphFont"/>
    <w:link w:val="Footer"/>
    <w:uiPriority w:val="99"/>
    <w:rsid w:val="00F87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3B5839-D013-4A40-B775-DC35F52385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C9510F8-428A-4499-8EE5-9817C13EE5CC}">
  <ds:schemaRefs>
    <ds:schemaRef ds:uri="http://schemas.microsoft.com/sharepoint/v3/contenttype/forms"/>
  </ds:schemaRefs>
</ds:datastoreItem>
</file>

<file path=customXml/itemProps3.xml><?xml version="1.0" encoding="utf-8"?>
<ds:datastoreItem xmlns:ds="http://schemas.openxmlformats.org/officeDocument/2006/customXml" ds:itemID="{9A7FCA82-930D-4577-A0DD-225B41CCAEC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5</Pages>
  <Words>903</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cke, Jennifer</dc:creator>
  <cp:lastModifiedBy>Jones, Brandi</cp:lastModifiedBy>
  <cp:revision>19</cp:revision>
  <dcterms:created xsi:type="dcterms:W3CDTF">2022-06-13T12:31:00Z</dcterms:created>
  <dcterms:modified xsi:type="dcterms:W3CDTF">2022-06-1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